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CB5A43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| Convert a list of Tuples into Dictionary</w:t>
      </w:r>
    </w:p>
    <w:p w14:paraId="59526D6B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counter and dictionary intersection example (Make a string using deletion and rearrangement)</w:t>
      </w:r>
    </w:p>
    <w:p w14:paraId="4A3C7ABC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dictionary, set and counter to check if frequencies can become same</w:t>
      </w:r>
    </w:p>
    <w:p w14:paraId="0D3D6879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Scraping And Finding Ordered Words In A Dictionary using Python</w:t>
      </w:r>
    </w:p>
    <w:p w14:paraId="07DDAC33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ossible Words using given characters in Python</w:t>
      </w:r>
    </w:p>
    <w:p w14:paraId="5E23C384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– Keys associated with Values in Dictionary</w:t>
      </w:r>
    </w:p>
    <w:p w14:paraId="1D10987D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program to Find the size of a Tuple</w:t>
      </w:r>
    </w:p>
    <w:p w14:paraId="20B6BEB7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– Maximum and Minimum K elements in Tuple</w:t>
      </w:r>
    </w:p>
    <w:p w14:paraId="1DBF3B03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Create a list of tuples from given list having number and its cube in each tuple</w:t>
      </w:r>
    </w:p>
    <w:p w14:paraId="4C47B556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– Adding Tuple to List and vice – versa</w:t>
      </w:r>
    </w:p>
    <w:p w14:paraId="19FD4D95" w14:textId="76047683" w:rsidR="009508F7" w:rsidRDefault="00E83456" w:rsidP="00E83456">
      <w:pPr>
        <w:pStyle w:val="ListParagraph"/>
        <w:numPr>
          <w:ilvl w:val="0"/>
          <w:numId w:val="1"/>
        </w:numPr>
      </w:pPr>
      <w:r>
        <w:t>Python – Closest Pair to Kth index element in Tuple</w:t>
      </w:r>
    </w:p>
    <w:p w14:paraId="432EEE90" w14:textId="77777777" w:rsidR="00542D47" w:rsidRDefault="00542D47" w:rsidP="00542D47"/>
    <w:p w14:paraId="30EA8B42" w14:textId="394C0799" w:rsidR="00542D47" w:rsidRDefault="00542D47" w:rsidP="00542D47">
      <w:r>
        <w:t>Solve</w:t>
      </w:r>
    </w:p>
    <w:p w14:paraId="1D352E67" w14:textId="77777777" w:rsidR="00542D47" w:rsidRDefault="00542D47" w:rsidP="00542D47"/>
    <w:p w14:paraId="3E5FC1AB" w14:textId="77777777" w:rsidR="006F3F47" w:rsidRDefault="006F3F47" w:rsidP="006F3F47">
      <w:r>
        <w:t>Sure, I can provide solutions for each of these problems. I'll go through them one by one:</w:t>
      </w:r>
    </w:p>
    <w:p w14:paraId="7A95947C" w14:textId="77777777" w:rsidR="006F3F47" w:rsidRDefault="006F3F47" w:rsidP="006F3F47"/>
    <w:p w14:paraId="576E514E" w14:textId="77777777" w:rsidR="006F3F47" w:rsidRDefault="006F3F47" w:rsidP="006F3F47">
      <w:r>
        <w:t>### 1. Convert a list of Tuples into Dictionary</w:t>
      </w:r>
    </w:p>
    <w:p w14:paraId="3E320BB5" w14:textId="77777777" w:rsidR="006F3F47" w:rsidRDefault="006F3F47" w:rsidP="006F3F47"/>
    <w:p w14:paraId="20F7E796" w14:textId="77777777" w:rsidR="006F3F47" w:rsidRDefault="006F3F47" w:rsidP="006F3F47">
      <w:r>
        <w:t>You can convert a list of tuples into a dictionary using a simple comprehension or the `</w:t>
      </w:r>
      <w:proofErr w:type="spellStart"/>
      <w:r>
        <w:t>dict</w:t>
      </w:r>
      <w:proofErr w:type="spellEnd"/>
      <w:r>
        <w:t>()` constructor.</w:t>
      </w:r>
    </w:p>
    <w:p w14:paraId="617C2E3F" w14:textId="77777777" w:rsidR="006F3F47" w:rsidRDefault="006F3F47" w:rsidP="006F3F47"/>
    <w:p w14:paraId="74070F09" w14:textId="77777777" w:rsidR="006F3F47" w:rsidRDefault="006F3F47" w:rsidP="006F3F47">
      <w:r>
        <w:t>```python</w:t>
      </w:r>
    </w:p>
    <w:p w14:paraId="4DD8B88A" w14:textId="77777777" w:rsidR="006F3F47" w:rsidRDefault="006F3F47" w:rsidP="006F3F47">
      <w:r>
        <w:t># List of tuples</w:t>
      </w:r>
    </w:p>
    <w:p w14:paraId="0E2C721C" w14:textId="77777777" w:rsidR="006F3F47" w:rsidRDefault="006F3F47" w:rsidP="006F3F47">
      <w:proofErr w:type="spellStart"/>
      <w:r>
        <w:t>list_of_tuples</w:t>
      </w:r>
      <w:proofErr w:type="spellEnd"/>
      <w:r>
        <w:t xml:space="preserve"> = [('a', 1), ('b', 2), ('c', 3)]</w:t>
      </w:r>
    </w:p>
    <w:p w14:paraId="5A2245D5" w14:textId="77777777" w:rsidR="006F3F47" w:rsidRDefault="006F3F47" w:rsidP="006F3F47"/>
    <w:p w14:paraId="6FDDD5EA" w14:textId="77777777" w:rsidR="006F3F47" w:rsidRDefault="006F3F47" w:rsidP="006F3F47">
      <w:r>
        <w:t># Converting to dictionary</w:t>
      </w:r>
    </w:p>
    <w:p w14:paraId="2C647489" w14:textId="77777777" w:rsidR="006F3F47" w:rsidRDefault="006F3F47" w:rsidP="006F3F47">
      <w:r>
        <w:t xml:space="preserve">dictionary = </w:t>
      </w:r>
      <w:proofErr w:type="spellStart"/>
      <w:r>
        <w:t>dict</w:t>
      </w:r>
      <w:proofErr w:type="spellEnd"/>
      <w:r>
        <w:t>(</w:t>
      </w:r>
      <w:proofErr w:type="spellStart"/>
      <w:r>
        <w:t>list_of_tuples</w:t>
      </w:r>
      <w:proofErr w:type="spellEnd"/>
      <w:r>
        <w:t>)</w:t>
      </w:r>
    </w:p>
    <w:p w14:paraId="24D76F48" w14:textId="77777777" w:rsidR="006F3F47" w:rsidRDefault="006F3F47" w:rsidP="006F3F47"/>
    <w:p w14:paraId="77D4E9E1" w14:textId="77777777" w:rsidR="006F3F47" w:rsidRDefault="006F3F47" w:rsidP="006F3F47">
      <w:r>
        <w:t>print(dictionary)</w:t>
      </w:r>
    </w:p>
    <w:p w14:paraId="3E1D5CF1" w14:textId="77777777" w:rsidR="006F3F47" w:rsidRDefault="006F3F47" w:rsidP="006F3F47">
      <w:r>
        <w:t>```</w:t>
      </w:r>
    </w:p>
    <w:p w14:paraId="07835B4D" w14:textId="77777777" w:rsidR="006F3F47" w:rsidRDefault="006F3F47" w:rsidP="006F3F47"/>
    <w:p w14:paraId="555252F7" w14:textId="77777777" w:rsidR="006F3F47" w:rsidRDefault="006F3F47" w:rsidP="006F3F47">
      <w:r>
        <w:t>### 2. Python Counter and Dictionary Intersection Example (Make a string using deletion and rearrangement)</w:t>
      </w:r>
    </w:p>
    <w:p w14:paraId="5245BE32" w14:textId="77777777" w:rsidR="006F3F47" w:rsidRDefault="006F3F47" w:rsidP="006F3F47"/>
    <w:p w14:paraId="589E76A7" w14:textId="77777777" w:rsidR="006F3F47" w:rsidRDefault="006F3F47" w:rsidP="006F3F47">
      <w:r>
        <w:t>To solve this problem, you can use the `</w:t>
      </w:r>
      <w:proofErr w:type="spellStart"/>
      <w:r>
        <w:t>collections.Counter</w:t>
      </w:r>
      <w:proofErr w:type="spellEnd"/>
      <w:r>
        <w:t>` to find the intersection between two dictionaries.</w:t>
      </w:r>
    </w:p>
    <w:p w14:paraId="523AD37C" w14:textId="77777777" w:rsidR="006F3F47" w:rsidRDefault="006F3F47" w:rsidP="006F3F47"/>
    <w:p w14:paraId="35D02EB0" w14:textId="77777777" w:rsidR="006F3F47" w:rsidRDefault="006F3F47" w:rsidP="006F3F47">
      <w:r>
        <w:t>```python</w:t>
      </w:r>
    </w:p>
    <w:p w14:paraId="0E9BEC55" w14:textId="77777777" w:rsidR="006F3F47" w:rsidRDefault="006F3F47" w:rsidP="006F3F47">
      <w:r>
        <w:t>from collections import Counter</w:t>
      </w:r>
    </w:p>
    <w:p w14:paraId="0EC63CEB" w14:textId="77777777" w:rsidR="006F3F47" w:rsidRDefault="006F3F47" w:rsidP="006F3F47"/>
    <w:p w14:paraId="661BB426" w14:textId="77777777" w:rsidR="006F3F47" w:rsidRDefault="006F3F47" w:rsidP="006F3F47">
      <w:proofErr w:type="spellStart"/>
      <w:r>
        <w:t>def</w:t>
      </w:r>
      <w:proofErr w:type="spellEnd"/>
      <w:r>
        <w:t xml:space="preserve"> </w:t>
      </w:r>
      <w:proofErr w:type="spellStart"/>
      <w:r>
        <w:t>can_form_string</w:t>
      </w:r>
      <w:proofErr w:type="spellEnd"/>
      <w:r>
        <w:t>(s1, s2):</w:t>
      </w:r>
    </w:p>
    <w:p w14:paraId="4FDAF929" w14:textId="77777777" w:rsidR="006F3F47" w:rsidRDefault="006F3F47" w:rsidP="006F3F47">
      <w:r>
        <w:t xml:space="preserve">    counter1 = Counter(s1)</w:t>
      </w:r>
    </w:p>
    <w:p w14:paraId="1E956E31" w14:textId="77777777" w:rsidR="006F3F47" w:rsidRDefault="006F3F47" w:rsidP="006F3F47">
      <w:r>
        <w:t xml:space="preserve">    counter2 = Counter(s2)</w:t>
      </w:r>
    </w:p>
    <w:p w14:paraId="65B10E89" w14:textId="77777777" w:rsidR="006F3F47" w:rsidRDefault="006F3F47" w:rsidP="006F3F47">
      <w:r>
        <w:t xml:space="preserve">    </w:t>
      </w:r>
    </w:p>
    <w:p w14:paraId="54879B93" w14:textId="77777777" w:rsidR="006F3F47" w:rsidRDefault="006F3F47" w:rsidP="006F3F47">
      <w:r>
        <w:t xml:space="preserve">    intersection = counter1 &amp; counter2</w:t>
      </w:r>
    </w:p>
    <w:p w14:paraId="71682F44" w14:textId="77777777" w:rsidR="006F3F47" w:rsidRDefault="006F3F47" w:rsidP="006F3F47">
      <w:r>
        <w:t xml:space="preserve">    result = ''.join(</w:t>
      </w:r>
      <w:proofErr w:type="spellStart"/>
      <w:r>
        <w:t>intersection.elements</w:t>
      </w:r>
      <w:proofErr w:type="spellEnd"/>
      <w:r>
        <w:t>())</w:t>
      </w:r>
    </w:p>
    <w:p w14:paraId="44EA2DE0" w14:textId="77777777" w:rsidR="006F3F47" w:rsidRDefault="006F3F47" w:rsidP="006F3F47">
      <w:r>
        <w:t xml:space="preserve">    </w:t>
      </w:r>
    </w:p>
    <w:p w14:paraId="66EED30C" w14:textId="77777777" w:rsidR="006F3F47" w:rsidRDefault="006F3F47" w:rsidP="006F3F47">
      <w:r>
        <w:t xml:space="preserve">    return result</w:t>
      </w:r>
    </w:p>
    <w:p w14:paraId="73236A0B" w14:textId="77777777" w:rsidR="006F3F47" w:rsidRDefault="006F3F47" w:rsidP="006F3F47"/>
    <w:p w14:paraId="30A81D69" w14:textId="77777777" w:rsidR="006F3F47" w:rsidRDefault="006F3F47" w:rsidP="006F3F47">
      <w:r>
        <w:t># Example usage</w:t>
      </w:r>
    </w:p>
    <w:p w14:paraId="3C7D10E6" w14:textId="77777777" w:rsidR="006F3F47" w:rsidRDefault="006F3F47" w:rsidP="006F3F47">
      <w:r>
        <w:t>s1 = "</w:t>
      </w:r>
      <w:proofErr w:type="spellStart"/>
      <w:r>
        <w:t>abccc</w:t>
      </w:r>
      <w:proofErr w:type="spellEnd"/>
      <w:r>
        <w:t>"</w:t>
      </w:r>
    </w:p>
    <w:p w14:paraId="24FE1389" w14:textId="77777777" w:rsidR="006F3F47" w:rsidRDefault="006F3F47" w:rsidP="006F3F47">
      <w:r>
        <w:t>s2 = "</w:t>
      </w:r>
      <w:proofErr w:type="spellStart"/>
      <w:r>
        <w:t>cbad</w:t>
      </w:r>
      <w:proofErr w:type="spellEnd"/>
      <w:r>
        <w:t>"</w:t>
      </w:r>
    </w:p>
    <w:p w14:paraId="4240294A" w14:textId="77777777" w:rsidR="006F3F47" w:rsidRDefault="006F3F47" w:rsidP="006F3F47">
      <w:r>
        <w:t>print(</w:t>
      </w:r>
      <w:proofErr w:type="spellStart"/>
      <w:r>
        <w:t>can_form_string</w:t>
      </w:r>
      <w:proofErr w:type="spellEnd"/>
      <w:r>
        <w:t>(s1, s2))</w:t>
      </w:r>
    </w:p>
    <w:p w14:paraId="327CD067" w14:textId="77777777" w:rsidR="006F3F47" w:rsidRDefault="006F3F47" w:rsidP="006F3F47">
      <w:r>
        <w:t>```</w:t>
      </w:r>
    </w:p>
    <w:p w14:paraId="7953D50F" w14:textId="77777777" w:rsidR="006F3F47" w:rsidRDefault="006F3F47" w:rsidP="006F3F47"/>
    <w:p w14:paraId="202191E5" w14:textId="77777777" w:rsidR="006F3F47" w:rsidRDefault="006F3F47" w:rsidP="006F3F47">
      <w:r>
        <w:t>### 3. Python Dictionary, Set, and Counter to Check if Frequencies Can Become Same</w:t>
      </w:r>
    </w:p>
    <w:p w14:paraId="42E6B1D1" w14:textId="77777777" w:rsidR="006F3F47" w:rsidRDefault="006F3F47" w:rsidP="006F3F47"/>
    <w:p w14:paraId="27407E89" w14:textId="77777777" w:rsidR="006F3F47" w:rsidRDefault="006F3F47" w:rsidP="006F3F47">
      <w:r>
        <w:t xml:space="preserve">This problem can be approached by using a `Counter` to check the frequency of each character and then </w:t>
      </w:r>
      <w:proofErr w:type="spellStart"/>
      <w:r>
        <w:t>analyzing</w:t>
      </w:r>
      <w:proofErr w:type="spellEnd"/>
      <w:r>
        <w:t xml:space="preserve"> if you can rearrange the frequencies to make them the same.</w:t>
      </w:r>
    </w:p>
    <w:p w14:paraId="70431EEA" w14:textId="77777777" w:rsidR="006F3F47" w:rsidRDefault="006F3F47" w:rsidP="006F3F47"/>
    <w:p w14:paraId="5A05EC58" w14:textId="77777777" w:rsidR="006F3F47" w:rsidRDefault="006F3F47" w:rsidP="006F3F47">
      <w:r>
        <w:t>```python</w:t>
      </w:r>
    </w:p>
    <w:p w14:paraId="3048D70B" w14:textId="77777777" w:rsidR="006F3F47" w:rsidRDefault="006F3F47" w:rsidP="006F3F47">
      <w:r>
        <w:t>from collections import Counter</w:t>
      </w:r>
    </w:p>
    <w:p w14:paraId="756E8A20" w14:textId="77777777" w:rsidR="006F3F47" w:rsidRDefault="006F3F47" w:rsidP="006F3F47"/>
    <w:p w14:paraId="2CB5D241" w14:textId="77777777" w:rsidR="006F3F47" w:rsidRDefault="006F3F47" w:rsidP="006F3F47">
      <w:proofErr w:type="spellStart"/>
      <w:r>
        <w:t>def</w:t>
      </w:r>
      <w:proofErr w:type="spellEnd"/>
      <w:r>
        <w:t xml:space="preserve"> </w:t>
      </w:r>
      <w:proofErr w:type="spellStart"/>
      <w:r>
        <w:t>can_make_frequencies_same</w:t>
      </w:r>
      <w:proofErr w:type="spellEnd"/>
      <w:r>
        <w:t>(s):</w:t>
      </w:r>
    </w:p>
    <w:p w14:paraId="564FDF5A" w14:textId="77777777" w:rsidR="006F3F47" w:rsidRDefault="006F3F47" w:rsidP="006F3F47">
      <w:r>
        <w:t xml:space="preserve">    </w:t>
      </w:r>
      <w:proofErr w:type="spellStart"/>
      <w:r>
        <w:t>freq</w:t>
      </w:r>
      <w:proofErr w:type="spellEnd"/>
      <w:r>
        <w:t xml:space="preserve"> = Counter(s)</w:t>
      </w:r>
    </w:p>
    <w:p w14:paraId="5138746F" w14:textId="77777777" w:rsidR="006F3F47" w:rsidRDefault="006F3F47" w:rsidP="006F3F47">
      <w:r>
        <w:t xml:space="preserve">    </w:t>
      </w:r>
      <w:proofErr w:type="spellStart"/>
      <w:r>
        <w:t>freq_counts</w:t>
      </w:r>
      <w:proofErr w:type="spellEnd"/>
      <w:r>
        <w:t xml:space="preserve"> = Counter(</w:t>
      </w:r>
      <w:proofErr w:type="spellStart"/>
      <w:r>
        <w:t>freq.values</w:t>
      </w:r>
      <w:proofErr w:type="spellEnd"/>
      <w:r>
        <w:t>())</w:t>
      </w:r>
    </w:p>
    <w:p w14:paraId="7DD7A003" w14:textId="77777777" w:rsidR="006F3F47" w:rsidRDefault="006F3F47" w:rsidP="006F3F47">
      <w:r>
        <w:t xml:space="preserve">    </w:t>
      </w:r>
    </w:p>
    <w:p w14:paraId="54227D30" w14:textId="77777777" w:rsidR="006F3F47" w:rsidRDefault="006F3F47" w:rsidP="006F3F47">
      <w:r>
        <w:t xml:space="preserve">    if </w:t>
      </w:r>
      <w:proofErr w:type="spellStart"/>
      <w:r>
        <w:t>len</w:t>
      </w:r>
      <w:proofErr w:type="spellEnd"/>
      <w:r>
        <w:t>(</w:t>
      </w:r>
      <w:proofErr w:type="spellStart"/>
      <w:r>
        <w:t>freq_counts</w:t>
      </w:r>
      <w:proofErr w:type="spellEnd"/>
      <w:r>
        <w:t>) == 1:</w:t>
      </w:r>
    </w:p>
    <w:p w14:paraId="4A297C12" w14:textId="77777777" w:rsidR="006F3F47" w:rsidRDefault="006F3F47" w:rsidP="006F3F47">
      <w:r>
        <w:t xml:space="preserve">        return True</w:t>
      </w:r>
    </w:p>
    <w:p w14:paraId="34898C04" w14:textId="77777777" w:rsidR="006F3F47" w:rsidRDefault="006F3F47" w:rsidP="006F3F47">
      <w:r>
        <w:t xml:space="preserve">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len</w:t>
      </w:r>
      <w:proofErr w:type="spellEnd"/>
      <w:r>
        <w:t>(</w:t>
      </w:r>
      <w:proofErr w:type="spellStart"/>
      <w:r>
        <w:t>freq_counts</w:t>
      </w:r>
      <w:proofErr w:type="spellEnd"/>
      <w:r>
        <w:t>) == 2:</w:t>
      </w:r>
    </w:p>
    <w:p w14:paraId="1BCD4840" w14:textId="77777777" w:rsidR="006F3F47" w:rsidRDefault="006F3F47" w:rsidP="006F3F47">
      <w:r>
        <w:t xml:space="preserve">        key1, key2 = </w:t>
      </w:r>
      <w:proofErr w:type="spellStart"/>
      <w:r>
        <w:t>freq_counts.keys</w:t>
      </w:r>
      <w:proofErr w:type="spellEnd"/>
      <w:r>
        <w:t>()</w:t>
      </w:r>
    </w:p>
    <w:p w14:paraId="2D598E13" w14:textId="77777777" w:rsidR="006F3F47" w:rsidRDefault="006F3F47" w:rsidP="006F3F47">
      <w:r>
        <w:t xml:space="preserve">        if (key1 == 1 and </w:t>
      </w:r>
      <w:proofErr w:type="spellStart"/>
      <w:r>
        <w:t>freq_counts</w:t>
      </w:r>
      <w:proofErr w:type="spellEnd"/>
      <w:r>
        <w:t xml:space="preserve">[key1] == 1) or (key2 == 1 and </w:t>
      </w:r>
      <w:proofErr w:type="spellStart"/>
      <w:r>
        <w:t>freq_counts</w:t>
      </w:r>
      <w:proofErr w:type="spellEnd"/>
      <w:r>
        <w:t>[key2] == 1):</w:t>
      </w:r>
    </w:p>
    <w:p w14:paraId="5FAC4C09" w14:textId="77777777" w:rsidR="006F3F47" w:rsidRDefault="006F3F47" w:rsidP="006F3F47">
      <w:r>
        <w:t xml:space="preserve">            return True</w:t>
      </w:r>
    </w:p>
    <w:p w14:paraId="6FEDED01" w14:textId="77777777" w:rsidR="006F3F47" w:rsidRDefault="006F3F47" w:rsidP="006F3F47">
      <w:r>
        <w:t xml:space="preserve">        if abs(key1 - key2) == 1 and (</w:t>
      </w:r>
      <w:proofErr w:type="spellStart"/>
      <w:r>
        <w:t>freq_counts</w:t>
      </w:r>
      <w:proofErr w:type="spellEnd"/>
      <w:r>
        <w:t xml:space="preserve">[key1] == 1 or </w:t>
      </w:r>
      <w:proofErr w:type="spellStart"/>
      <w:r>
        <w:t>freq_counts</w:t>
      </w:r>
      <w:proofErr w:type="spellEnd"/>
      <w:r>
        <w:t>[key2] == 1):</w:t>
      </w:r>
    </w:p>
    <w:p w14:paraId="15AA233F" w14:textId="77777777" w:rsidR="006F3F47" w:rsidRDefault="006F3F47" w:rsidP="006F3F47">
      <w:r>
        <w:t xml:space="preserve">            return True</w:t>
      </w:r>
    </w:p>
    <w:p w14:paraId="3B16E04F" w14:textId="77777777" w:rsidR="006F3F47" w:rsidRDefault="006F3F47" w:rsidP="006F3F47">
      <w:r>
        <w:t xml:space="preserve">    </w:t>
      </w:r>
    </w:p>
    <w:p w14:paraId="77A807EB" w14:textId="77777777" w:rsidR="006F3F47" w:rsidRDefault="006F3F47" w:rsidP="006F3F47">
      <w:r>
        <w:t xml:space="preserve">    return False</w:t>
      </w:r>
    </w:p>
    <w:p w14:paraId="0444BEAE" w14:textId="77777777" w:rsidR="006F3F47" w:rsidRDefault="006F3F47" w:rsidP="006F3F47"/>
    <w:p w14:paraId="5C53D9DF" w14:textId="77777777" w:rsidR="006F3F47" w:rsidRDefault="006F3F47" w:rsidP="006F3F47">
      <w:r>
        <w:t># Example usage</w:t>
      </w:r>
    </w:p>
    <w:p w14:paraId="17DA36DA" w14:textId="77777777" w:rsidR="006F3F47" w:rsidRDefault="006F3F47" w:rsidP="006F3F47">
      <w:r>
        <w:t>s = "</w:t>
      </w:r>
      <w:proofErr w:type="spellStart"/>
      <w:r>
        <w:t>aabbcc</w:t>
      </w:r>
      <w:proofErr w:type="spellEnd"/>
      <w:r>
        <w:t>"</w:t>
      </w:r>
    </w:p>
    <w:p w14:paraId="2976FFD2" w14:textId="77777777" w:rsidR="006F3F47" w:rsidRDefault="006F3F47" w:rsidP="006F3F47">
      <w:r>
        <w:t>print(</w:t>
      </w:r>
      <w:proofErr w:type="spellStart"/>
      <w:r>
        <w:t>can_make_frequencies_same</w:t>
      </w:r>
      <w:proofErr w:type="spellEnd"/>
      <w:r>
        <w:t>(s))</w:t>
      </w:r>
    </w:p>
    <w:p w14:paraId="5540DEB9" w14:textId="77777777" w:rsidR="006F3F47" w:rsidRDefault="006F3F47" w:rsidP="006F3F47">
      <w:r>
        <w:t>```</w:t>
      </w:r>
    </w:p>
    <w:p w14:paraId="34AD4B54" w14:textId="77777777" w:rsidR="006F3F47" w:rsidRDefault="006F3F47" w:rsidP="006F3F47"/>
    <w:p w14:paraId="772FB379" w14:textId="77777777" w:rsidR="006F3F47" w:rsidRDefault="006F3F47" w:rsidP="006F3F47">
      <w:r>
        <w:t>### 4. Scraping And Finding Ordered Words In A Dictionary using Python</w:t>
      </w:r>
    </w:p>
    <w:p w14:paraId="7C05209D" w14:textId="77777777" w:rsidR="006F3F47" w:rsidRDefault="006F3F47" w:rsidP="006F3F47"/>
    <w:p w14:paraId="6BC12A62" w14:textId="77777777" w:rsidR="006F3F47" w:rsidRDefault="006F3F47" w:rsidP="006F3F47">
      <w:r>
        <w:t>You can use the `requests` and `</w:t>
      </w:r>
      <w:proofErr w:type="spellStart"/>
      <w:r>
        <w:t>BeautifulSoup</w:t>
      </w:r>
      <w:proofErr w:type="spellEnd"/>
      <w:r>
        <w:t>` libraries to scrape a website, and then check if the words are ordered.</w:t>
      </w:r>
    </w:p>
    <w:p w14:paraId="6C83DB79" w14:textId="77777777" w:rsidR="006F3F47" w:rsidRDefault="006F3F47" w:rsidP="006F3F47"/>
    <w:p w14:paraId="1987A420" w14:textId="77777777" w:rsidR="006F3F47" w:rsidRDefault="006F3F47" w:rsidP="006F3F47">
      <w:r>
        <w:t>```python</w:t>
      </w:r>
    </w:p>
    <w:p w14:paraId="03B01A26" w14:textId="77777777" w:rsidR="006F3F47" w:rsidRDefault="006F3F47" w:rsidP="006F3F47">
      <w:r>
        <w:t>import requests</w:t>
      </w:r>
    </w:p>
    <w:p w14:paraId="15E7D1F7" w14:textId="77777777" w:rsidR="006F3F47" w:rsidRDefault="006F3F47" w:rsidP="006F3F47">
      <w:r>
        <w:t xml:space="preserve">from bs4 import </w:t>
      </w:r>
      <w:proofErr w:type="spellStart"/>
      <w:r>
        <w:t>BeautifulSoup</w:t>
      </w:r>
      <w:proofErr w:type="spellEnd"/>
    </w:p>
    <w:p w14:paraId="796EA002" w14:textId="77777777" w:rsidR="006F3F47" w:rsidRDefault="006F3F47" w:rsidP="006F3F47"/>
    <w:p w14:paraId="23FD5E2C" w14:textId="77777777" w:rsidR="006F3F47" w:rsidRDefault="006F3F47" w:rsidP="006F3F47">
      <w:proofErr w:type="spellStart"/>
      <w:r>
        <w:t>def</w:t>
      </w:r>
      <w:proofErr w:type="spellEnd"/>
      <w:r>
        <w:t xml:space="preserve"> </w:t>
      </w:r>
      <w:proofErr w:type="spellStart"/>
      <w:r>
        <w:t>scrape_and_find_ordered_words</w:t>
      </w:r>
      <w:proofErr w:type="spellEnd"/>
      <w:r>
        <w:t>(</w:t>
      </w:r>
      <w:proofErr w:type="spellStart"/>
      <w:r>
        <w:t>url</w:t>
      </w:r>
      <w:proofErr w:type="spellEnd"/>
      <w:r>
        <w:t>):</w:t>
      </w:r>
    </w:p>
    <w:p w14:paraId="4A12719C" w14:textId="77777777" w:rsidR="006F3F47" w:rsidRDefault="006F3F47" w:rsidP="006F3F47">
      <w:r>
        <w:t xml:space="preserve">    response = </w:t>
      </w:r>
      <w:proofErr w:type="spellStart"/>
      <w:r>
        <w:t>requests.get</w:t>
      </w:r>
      <w:proofErr w:type="spellEnd"/>
      <w:r>
        <w:t>(</w:t>
      </w:r>
      <w:proofErr w:type="spellStart"/>
      <w:r>
        <w:t>url</w:t>
      </w:r>
      <w:proofErr w:type="spellEnd"/>
      <w:r>
        <w:t>)</w:t>
      </w:r>
    </w:p>
    <w:p w14:paraId="409D4D48" w14:textId="77777777" w:rsidR="006F3F47" w:rsidRDefault="006F3F47" w:rsidP="006F3F47">
      <w:r>
        <w:t xml:space="preserve">    soup = </w:t>
      </w:r>
      <w:proofErr w:type="spellStart"/>
      <w:r>
        <w:t>BeautifulSoup</w:t>
      </w:r>
      <w:proofErr w:type="spellEnd"/>
      <w:r>
        <w:t>(</w:t>
      </w:r>
      <w:proofErr w:type="spellStart"/>
      <w:r>
        <w:t>response.text</w:t>
      </w:r>
      <w:proofErr w:type="spellEnd"/>
      <w:r>
        <w:t>, '</w:t>
      </w:r>
      <w:proofErr w:type="spellStart"/>
      <w:r>
        <w:t>html.parser</w:t>
      </w:r>
      <w:proofErr w:type="spellEnd"/>
      <w:r>
        <w:t>')</w:t>
      </w:r>
    </w:p>
    <w:p w14:paraId="6DAA944D" w14:textId="77777777" w:rsidR="006F3F47" w:rsidRDefault="006F3F47" w:rsidP="006F3F47">
      <w:r>
        <w:t xml:space="preserve">    words = </w:t>
      </w:r>
      <w:proofErr w:type="spellStart"/>
      <w:r>
        <w:t>soup.get_text</w:t>
      </w:r>
      <w:proofErr w:type="spellEnd"/>
      <w:r>
        <w:t>().split()</w:t>
      </w:r>
    </w:p>
    <w:p w14:paraId="4408434F" w14:textId="77777777" w:rsidR="006F3F47" w:rsidRDefault="006F3F47" w:rsidP="006F3F47">
      <w:r>
        <w:t xml:space="preserve">    </w:t>
      </w:r>
    </w:p>
    <w:p w14:paraId="0C0B18C6" w14:textId="77777777" w:rsidR="006F3F47" w:rsidRDefault="006F3F47" w:rsidP="006F3F47">
      <w:r>
        <w:t xml:space="preserve">    </w:t>
      </w:r>
      <w:proofErr w:type="spellStart"/>
      <w:r>
        <w:t>ordered_words</w:t>
      </w:r>
      <w:proofErr w:type="spellEnd"/>
      <w:r>
        <w:t xml:space="preserve"> = [word for word in words if word == ''.join(sorted(word))]</w:t>
      </w:r>
    </w:p>
    <w:p w14:paraId="20C22D10" w14:textId="77777777" w:rsidR="006F3F47" w:rsidRDefault="006F3F47" w:rsidP="006F3F47">
      <w:r>
        <w:t xml:space="preserve">    </w:t>
      </w:r>
    </w:p>
    <w:p w14:paraId="54477D14" w14:textId="77777777" w:rsidR="006F3F47" w:rsidRDefault="006F3F47" w:rsidP="006F3F47">
      <w:r>
        <w:t xml:space="preserve">    return </w:t>
      </w:r>
      <w:proofErr w:type="spellStart"/>
      <w:r>
        <w:t>ordered_words</w:t>
      </w:r>
      <w:proofErr w:type="spellEnd"/>
    </w:p>
    <w:p w14:paraId="55963FEE" w14:textId="77777777" w:rsidR="006F3F47" w:rsidRDefault="006F3F47" w:rsidP="006F3F47"/>
    <w:p w14:paraId="001F7B3C" w14:textId="77777777" w:rsidR="006F3F47" w:rsidRDefault="006F3F47" w:rsidP="006F3F47">
      <w:r>
        <w:t># Example usage</w:t>
      </w:r>
    </w:p>
    <w:p w14:paraId="52C7643E" w14:textId="77777777" w:rsidR="006F3F47" w:rsidRDefault="006F3F47" w:rsidP="006F3F47">
      <w:proofErr w:type="spellStart"/>
      <w:r>
        <w:t>url</w:t>
      </w:r>
      <w:proofErr w:type="spellEnd"/>
      <w:r>
        <w:t xml:space="preserve"> = "https://example.com"</w:t>
      </w:r>
    </w:p>
    <w:p w14:paraId="465D8840" w14:textId="77777777" w:rsidR="006F3F47" w:rsidRDefault="006F3F47" w:rsidP="006F3F47">
      <w:r>
        <w:t>print(</w:t>
      </w:r>
      <w:proofErr w:type="spellStart"/>
      <w:r>
        <w:t>scrape_and_find_ordered_words</w:t>
      </w:r>
      <w:proofErr w:type="spellEnd"/>
      <w:r>
        <w:t>(</w:t>
      </w:r>
      <w:proofErr w:type="spellStart"/>
      <w:r>
        <w:t>url</w:t>
      </w:r>
      <w:proofErr w:type="spellEnd"/>
      <w:r>
        <w:t>))</w:t>
      </w:r>
    </w:p>
    <w:p w14:paraId="0D40CC6E" w14:textId="77777777" w:rsidR="006F3F47" w:rsidRDefault="006F3F47" w:rsidP="006F3F47">
      <w:r>
        <w:t>```</w:t>
      </w:r>
    </w:p>
    <w:p w14:paraId="09EF4EE3" w14:textId="77777777" w:rsidR="006F3F47" w:rsidRDefault="006F3F47" w:rsidP="006F3F47"/>
    <w:p w14:paraId="3CB21369" w14:textId="77777777" w:rsidR="006F3F47" w:rsidRDefault="006F3F47" w:rsidP="006F3F47">
      <w:r>
        <w:t>### 5. Possible Words using Given Characters in Python</w:t>
      </w:r>
    </w:p>
    <w:p w14:paraId="169F7EC9" w14:textId="77777777" w:rsidR="006F3F47" w:rsidRDefault="006F3F47" w:rsidP="006F3F47"/>
    <w:p w14:paraId="7FCF9E1C" w14:textId="77777777" w:rsidR="006F3F47" w:rsidRDefault="006F3F47" w:rsidP="006F3F47">
      <w:r>
        <w:t>You can use the `</w:t>
      </w:r>
      <w:proofErr w:type="spellStart"/>
      <w:r>
        <w:t>itertools.permutations</w:t>
      </w:r>
      <w:proofErr w:type="spellEnd"/>
      <w:r>
        <w:t>` or simply a recursive approach to find all possible words that can be formed from given characters.</w:t>
      </w:r>
    </w:p>
    <w:p w14:paraId="5AF1A81C" w14:textId="77777777" w:rsidR="006F3F47" w:rsidRDefault="006F3F47" w:rsidP="006F3F47"/>
    <w:p w14:paraId="03CB1178" w14:textId="77777777" w:rsidR="006F3F47" w:rsidRDefault="006F3F47" w:rsidP="006F3F47">
      <w:r>
        <w:t>```python</w:t>
      </w:r>
    </w:p>
    <w:p w14:paraId="2069CD29" w14:textId="77777777" w:rsidR="006F3F47" w:rsidRDefault="006F3F47" w:rsidP="006F3F47">
      <w:r>
        <w:t xml:space="preserve">from </w:t>
      </w:r>
      <w:proofErr w:type="spellStart"/>
      <w:r>
        <w:t>itertools</w:t>
      </w:r>
      <w:proofErr w:type="spellEnd"/>
      <w:r>
        <w:t xml:space="preserve"> import permutations</w:t>
      </w:r>
    </w:p>
    <w:p w14:paraId="15F069F3" w14:textId="77777777" w:rsidR="006F3F47" w:rsidRDefault="006F3F47" w:rsidP="006F3F47"/>
    <w:p w14:paraId="431D50C4" w14:textId="77777777" w:rsidR="006F3F47" w:rsidRDefault="006F3F47" w:rsidP="006F3F47">
      <w:proofErr w:type="spellStart"/>
      <w:r>
        <w:t>def</w:t>
      </w:r>
      <w:proofErr w:type="spellEnd"/>
      <w:r>
        <w:t xml:space="preserve"> </w:t>
      </w:r>
      <w:proofErr w:type="spellStart"/>
      <w:r>
        <w:t>possible_words</w:t>
      </w:r>
      <w:proofErr w:type="spellEnd"/>
      <w:r>
        <w:t>(characters):</w:t>
      </w:r>
    </w:p>
    <w:p w14:paraId="56B03F9A" w14:textId="77777777" w:rsidR="006F3F47" w:rsidRDefault="006F3F47" w:rsidP="006F3F47">
      <w:r>
        <w:t xml:space="preserve">    perms = [''.join(p) for p in permutations(characters)]</w:t>
      </w:r>
    </w:p>
    <w:p w14:paraId="4284CCF7" w14:textId="77777777" w:rsidR="006F3F47" w:rsidRDefault="006F3F47" w:rsidP="006F3F47">
      <w:r>
        <w:t xml:space="preserve">    return perms</w:t>
      </w:r>
    </w:p>
    <w:p w14:paraId="7BB7E749" w14:textId="77777777" w:rsidR="006F3F47" w:rsidRDefault="006F3F47" w:rsidP="006F3F47"/>
    <w:p w14:paraId="5930C744" w14:textId="77777777" w:rsidR="006F3F47" w:rsidRDefault="006F3F47" w:rsidP="006F3F47">
      <w:r>
        <w:t># Example usage</w:t>
      </w:r>
    </w:p>
    <w:p w14:paraId="3F595D2F" w14:textId="77777777" w:rsidR="006F3F47" w:rsidRDefault="006F3F47" w:rsidP="006F3F47">
      <w:r>
        <w:t>characters = "</w:t>
      </w:r>
      <w:proofErr w:type="spellStart"/>
      <w:r>
        <w:t>abc</w:t>
      </w:r>
      <w:proofErr w:type="spellEnd"/>
      <w:r>
        <w:t>"</w:t>
      </w:r>
    </w:p>
    <w:p w14:paraId="6258B9FA" w14:textId="77777777" w:rsidR="006F3F47" w:rsidRDefault="006F3F47" w:rsidP="006F3F47">
      <w:r>
        <w:t>print(</w:t>
      </w:r>
      <w:proofErr w:type="spellStart"/>
      <w:r>
        <w:t>possible_words</w:t>
      </w:r>
      <w:proofErr w:type="spellEnd"/>
      <w:r>
        <w:t>(characters))</w:t>
      </w:r>
    </w:p>
    <w:p w14:paraId="00E386DD" w14:textId="77777777" w:rsidR="006F3F47" w:rsidRDefault="006F3F47" w:rsidP="006F3F47">
      <w:r>
        <w:t>```</w:t>
      </w:r>
    </w:p>
    <w:p w14:paraId="33B97400" w14:textId="77777777" w:rsidR="006F3F47" w:rsidRDefault="006F3F47" w:rsidP="006F3F47"/>
    <w:p w14:paraId="6CA3E1D1" w14:textId="77777777" w:rsidR="006F3F47" w:rsidRDefault="006F3F47" w:rsidP="006F3F47">
      <w:r>
        <w:t>### 6. Python – Keys Associated with Values in Dictionary</w:t>
      </w:r>
    </w:p>
    <w:p w14:paraId="661AEEA5" w14:textId="77777777" w:rsidR="006F3F47" w:rsidRDefault="006F3F47" w:rsidP="006F3F47"/>
    <w:p w14:paraId="32421EC3" w14:textId="77777777" w:rsidR="006F3F47" w:rsidRDefault="006F3F47" w:rsidP="006F3F47">
      <w:r>
        <w:t>To find keys associated with a particular value in a dictionary, you can use a list comprehension.</w:t>
      </w:r>
    </w:p>
    <w:p w14:paraId="2DA2EB1E" w14:textId="77777777" w:rsidR="006F3F47" w:rsidRDefault="006F3F47" w:rsidP="006F3F47"/>
    <w:p w14:paraId="5E22B44A" w14:textId="77777777" w:rsidR="006F3F47" w:rsidRDefault="006F3F47" w:rsidP="006F3F47">
      <w:r>
        <w:t>```python</w:t>
      </w:r>
    </w:p>
    <w:p w14:paraId="746B6547" w14:textId="77777777" w:rsidR="006F3F47" w:rsidRDefault="006F3F47" w:rsidP="006F3F47">
      <w:proofErr w:type="spellStart"/>
      <w:r>
        <w:t>def</w:t>
      </w:r>
      <w:proofErr w:type="spellEnd"/>
      <w:r>
        <w:t xml:space="preserve"> </w:t>
      </w:r>
      <w:proofErr w:type="spellStart"/>
      <w:r>
        <w:t>keys_with_value</w:t>
      </w:r>
      <w:proofErr w:type="spellEnd"/>
      <w:r>
        <w:t>(d, value):</w:t>
      </w:r>
    </w:p>
    <w:p w14:paraId="5719524C" w14:textId="77777777" w:rsidR="006F3F47" w:rsidRDefault="006F3F47" w:rsidP="006F3F47">
      <w:r>
        <w:t xml:space="preserve">    return [k for k, v in </w:t>
      </w:r>
      <w:proofErr w:type="spellStart"/>
      <w:r>
        <w:t>d.items</w:t>
      </w:r>
      <w:proofErr w:type="spellEnd"/>
      <w:r>
        <w:t>() if v == value]</w:t>
      </w:r>
    </w:p>
    <w:p w14:paraId="0177110B" w14:textId="77777777" w:rsidR="006F3F47" w:rsidRDefault="006F3F47" w:rsidP="006F3F47"/>
    <w:p w14:paraId="4FD587E5" w14:textId="77777777" w:rsidR="006F3F47" w:rsidRDefault="006F3F47" w:rsidP="006F3F47">
      <w:r>
        <w:t># Example usage</w:t>
      </w:r>
    </w:p>
    <w:p w14:paraId="4DCB3F2C" w14:textId="77777777" w:rsidR="006F3F47" w:rsidRDefault="006F3F47" w:rsidP="006F3F47">
      <w:r>
        <w:t>d = {'a': 1, 'b': 2, 'c': 1}</w:t>
      </w:r>
    </w:p>
    <w:p w14:paraId="09435E45" w14:textId="77777777" w:rsidR="006F3F47" w:rsidRDefault="006F3F47" w:rsidP="006F3F47">
      <w:r>
        <w:t>value = 1</w:t>
      </w:r>
    </w:p>
    <w:p w14:paraId="78842407" w14:textId="77777777" w:rsidR="006F3F47" w:rsidRDefault="006F3F47" w:rsidP="006F3F47">
      <w:r>
        <w:t>print(</w:t>
      </w:r>
      <w:proofErr w:type="spellStart"/>
      <w:r>
        <w:t>keys_with_value</w:t>
      </w:r>
      <w:proofErr w:type="spellEnd"/>
      <w:r>
        <w:t>(d, value))</w:t>
      </w:r>
    </w:p>
    <w:p w14:paraId="00670BC5" w14:textId="77777777" w:rsidR="006F3F47" w:rsidRDefault="006F3F47" w:rsidP="006F3F47">
      <w:r>
        <w:t>```</w:t>
      </w:r>
    </w:p>
    <w:p w14:paraId="0C3B3559" w14:textId="77777777" w:rsidR="006F3F47" w:rsidRDefault="006F3F47" w:rsidP="006F3F47"/>
    <w:p w14:paraId="567A5453" w14:textId="77777777" w:rsidR="006F3F47" w:rsidRDefault="006F3F47" w:rsidP="006F3F47">
      <w:r>
        <w:t>### 7. Python Program to Find the Size of a Tuple</w:t>
      </w:r>
    </w:p>
    <w:p w14:paraId="2E01D6D3" w14:textId="77777777" w:rsidR="006F3F47" w:rsidRDefault="006F3F47" w:rsidP="006F3F47"/>
    <w:p w14:paraId="179B2FAD" w14:textId="77777777" w:rsidR="006F3F47" w:rsidRDefault="006F3F47" w:rsidP="006F3F47">
      <w:r>
        <w:t>The size of a tuple can be found using the `</w:t>
      </w:r>
      <w:proofErr w:type="spellStart"/>
      <w:r>
        <w:t>len</w:t>
      </w:r>
      <w:proofErr w:type="spellEnd"/>
      <w:r>
        <w:t>()` function.</w:t>
      </w:r>
    </w:p>
    <w:p w14:paraId="3780BD37" w14:textId="77777777" w:rsidR="006F3F47" w:rsidRDefault="006F3F47" w:rsidP="006F3F47"/>
    <w:p w14:paraId="60E7B7C0" w14:textId="77777777" w:rsidR="006F3F47" w:rsidRDefault="006F3F47" w:rsidP="006F3F47">
      <w:r>
        <w:t>```python</w:t>
      </w:r>
    </w:p>
    <w:p w14:paraId="3481399C" w14:textId="77777777" w:rsidR="006F3F47" w:rsidRDefault="006F3F47" w:rsidP="006F3F47">
      <w:r>
        <w:t>t = (1, 2, 3, 4)</w:t>
      </w:r>
    </w:p>
    <w:p w14:paraId="5C8BEEFC" w14:textId="77777777" w:rsidR="006F3F47" w:rsidRDefault="006F3F47" w:rsidP="006F3F47">
      <w:r>
        <w:t xml:space="preserve">size = </w:t>
      </w:r>
      <w:proofErr w:type="spellStart"/>
      <w:r>
        <w:t>len</w:t>
      </w:r>
      <w:proofErr w:type="spellEnd"/>
      <w:r>
        <w:t>(t)</w:t>
      </w:r>
    </w:p>
    <w:p w14:paraId="7F5C272A" w14:textId="77777777" w:rsidR="006F3F47" w:rsidRDefault="006F3F47" w:rsidP="006F3F47">
      <w:r>
        <w:t>print(size)</w:t>
      </w:r>
    </w:p>
    <w:p w14:paraId="0D576C80" w14:textId="77777777" w:rsidR="006F3F47" w:rsidRDefault="006F3F47" w:rsidP="006F3F47">
      <w:r>
        <w:t>```</w:t>
      </w:r>
    </w:p>
    <w:p w14:paraId="6DEA0FBD" w14:textId="77777777" w:rsidR="006F3F47" w:rsidRDefault="006F3F47" w:rsidP="006F3F47"/>
    <w:p w14:paraId="476AAA10" w14:textId="77777777" w:rsidR="006F3F47" w:rsidRDefault="006F3F47" w:rsidP="006F3F47">
      <w:r>
        <w:t>### 8. Python – Maximum and Minimum K Elements in Tuple</w:t>
      </w:r>
    </w:p>
    <w:p w14:paraId="620B10EF" w14:textId="77777777" w:rsidR="006F3F47" w:rsidRDefault="006F3F47" w:rsidP="006F3F47"/>
    <w:p w14:paraId="5D959AF5" w14:textId="77777777" w:rsidR="006F3F47" w:rsidRDefault="006F3F47" w:rsidP="006F3F47">
      <w:r>
        <w:t>To find the maximum and minimum `K` elements in a tuple, you can use sorting.</w:t>
      </w:r>
    </w:p>
    <w:p w14:paraId="4F6685B1" w14:textId="77777777" w:rsidR="006F3F47" w:rsidRDefault="006F3F47" w:rsidP="006F3F47"/>
    <w:p w14:paraId="2B23A53A" w14:textId="77777777" w:rsidR="006F3F47" w:rsidRDefault="006F3F47" w:rsidP="006F3F47">
      <w:r>
        <w:t>```python</w:t>
      </w:r>
    </w:p>
    <w:p w14:paraId="11867851" w14:textId="77777777" w:rsidR="006F3F47" w:rsidRDefault="006F3F47" w:rsidP="006F3F47">
      <w:proofErr w:type="spellStart"/>
      <w:r>
        <w:t>def</w:t>
      </w:r>
      <w:proofErr w:type="spellEnd"/>
      <w:r>
        <w:t xml:space="preserve"> </w:t>
      </w:r>
      <w:proofErr w:type="spellStart"/>
      <w:r>
        <w:t>max_min_k_elements</w:t>
      </w:r>
      <w:proofErr w:type="spellEnd"/>
      <w:r>
        <w:t>(t, k):</w:t>
      </w:r>
    </w:p>
    <w:p w14:paraId="6EC27185" w14:textId="77777777" w:rsidR="006F3F47" w:rsidRDefault="006F3F47" w:rsidP="006F3F47">
      <w:r>
        <w:t xml:space="preserve">    </w:t>
      </w:r>
      <w:proofErr w:type="spellStart"/>
      <w:r>
        <w:t>sorted_t</w:t>
      </w:r>
      <w:proofErr w:type="spellEnd"/>
      <w:r>
        <w:t xml:space="preserve"> = sorted(t)</w:t>
      </w:r>
    </w:p>
    <w:p w14:paraId="348A0110" w14:textId="77777777" w:rsidR="006F3F47" w:rsidRDefault="006F3F47" w:rsidP="006F3F47">
      <w:r>
        <w:t xml:space="preserve">    return </w:t>
      </w:r>
      <w:proofErr w:type="spellStart"/>
      <w:r>
        <w:t>sorted_t</w:t>
      </w:r>
      <w:proofErr w:type="spellEnd"/>
      <w:r>
        <w:t xml:space="preserve">[:k], </w:t>
      </w:r>
      <w:proofErr w:type="spellStart"/>
      <w:r>
        <w:t>sorted_t</w:t>
      </w:r>
      <w:proofErr w:type="spellEnd"/>
      <w:r>
        <w:t>[-k:]</w:t>
      </w:r>
    </w:p>
    <w:p w14:paraId="2D57A57F" w14:textId="77777777" w:rsidR="006F3F47" w:rsidRDefault="006F3F47" w:rsidP="006F3F47"/>
    <w:p w14:paraId="1674B515" w14:textId="77777777" w:rsidR="006F3F47" w:rsidRDefault="006F3F47" w:rsidP="006F3F47">
      <w:r>
        <w:t># Example usage</w:t>
      </w:r>
    </w:p>
    <w:p w14:paraId="1653A619" w14:textId="77777777" w:rsidR="006F3F47" w:rsidRDefault="006F3F47" w:rsidP="006F3F47">
      <w:r>
        <w:t>t = (1, 3, 5, 7, 9)</w:t>
      </w:r>
    </w:p>
    <w:p w14:paraId="2217BACA" w14:textId="77777777" w:rsidR="006F3F47" w:rsidRDefault="006F3F47" w:rsidP="006F3F47">
      <w:r>
        <w:t>k = 2</w:t>
      </w:r>
    </w:p>
    <w:p w14:paraId="0365A995" w14:textId="77777777" w:rsidR="006F3F47" w:rsidRDefault="006F3F47" w:rsidP="006F3F47">
      <w:r>
        <w:t>print(</w:t>
      </w:r>
      <w:proofErr w:type="spellStart"/>
      <w:r>
        <w:t>max_min_k_elements</w:t>
      </w:r>
      <w:proofErr w:type="spellEnd"/>
      <w:r>
        <w:t>(t, k))</w:t>
      </w:r>
    </w:p>
    <w:p w14:paraId="6E277691" w14:textId="77777777" w:rsidR="006F3F47" w:rsidRDefault="006F3F47" w:rsidP="006F3F47">
      <w:r>
        <w:t>```</w:t>
      </w:r>
    </w:p>
    <w:p w14:paraId="7AFC96C7" w14:textId="77777777" w:rsidR="006F3F47" w:rsidRDefault="006F3F47" w:rsidP="006F3F47"/>
    <w:p w14:paraId="4731451B" w14:textId="77777777" w:rsidR="006F3F47" w:rsidRDefault="006F3F47" w:rsidP="006F3F47">
      <w:r>
        <w:t>### 9. Create a List of Tuples from Given List Having Number and Its Cube in Each Tuple</w:t>
      </w:r>
    </w:p>
    <w:p w14:paraId="4834FD8A" w14:textId="77777777" w:rsidR="006F3F47" w:rsidRDefault="006F3F47" w:rsidP="006F3F47"/>
    <w:p w14:paraId="33EF8414" w14:textId="77777777" w:rsidR="006F3F47" w:rsidRDefault="006F3F47" w:rsidP="006F3F47">
      <w:r>
        <w:t>You can use a list comprehension to create this list of tuples.</w:t>
      </w:r>
    </w:p>
    <w:p w14:paraId="06AAD128" w14:textId="77777777" w:rsidR="006F3F47" w:rsidRDefault="006F3F47" w:rsidP="006F3F47"/>
    <w:p w14:paraId="62268F7F" w14:textId="77777777" w:rsidR="006F3F47" w:rsidRDefault="006F3F47" w:rsidP="006F3F47">
      <w:r>
        <w:t>```python</w:t>
      </w:r>
    </w:p>
    <w:p w14:paraId="7C5BDC2A" w14:textId="77777777" w:rsidR="006F3F47" w:rsidRDefault="006F3F47" w:rsidP="006F3F47">
      <w:r>
        <w:t>numbers = [1, 2, 3, 4]</w:t>
      </w:r>
    </w:p>
    <w:p w14:paraId="6B1A4013" w14:textId="77777777" w:rsidR="006F3F47" w:rsidRDefault="006F3F47" w:rsidP="006F3F47">
      <w:r>
        <w:t>cubes = [(n, n**3) for n in numbers]</w:t>
      </w:r>
    </w:p>
    <w:p w14:paraId="69190CAA" w14:textId="77777777" w:rsidR="006F3F47" w:rsidRDefault="006F3F47" w:rsidP="006F3F47">
      <w:r>
        <w:t>print(cubes)</w:t>
      </w:r>
    </w:p>
    <w:p w14:paraId="0107C807" w14:textId="77777777" w:rsidR="006F3F47" w:rsidRDefault="006F3F47" w:rsidP="006F3F47">
      <w:r>
        <w:t>```</w:t>
      </w:r>
    </w:p>
    <w:p w14:paraId="22916819" w14:textId="77777777" w:rsidR="006F3F47" w:rsidRDefault="006F3F47" w:rsidP="006F3F47"/>
    <w:p w14:paraId="3F53395C" w14:textId="77777777" w:rsidR="006F3F47" w:rsidRDefault="006F3F47" w:rsidP="006F3F47">
      <w:r>
        <w:t>### 10. Python – Adding Tuple to List and Vice – Versa</w:t>
      </w:r>
    </w:p>
    <w:p w14:paraId="76CC5F30" w14:textId="77777777" w:rsidR="006F3F47" w:rsidRDefault="006F3F47" w:rsidP="006F3F47"/>
    <w:p w14:paraId="196CB817" w14:textId="77777777" w:rsidR="006F3F47" w:rsidRDefault="006F3F47" w:rsidP="006F3F47">
      <w:r>
        <w:t>To add a tuple to a list and vice versa:</w:t>
      </w:r>
    </w:p>
    <w:p w14:paraId="7ADF035F" w14:textId="77777777" w:rsidR="006F3F47" w:rsidRDefault="006F3F47" w:rsidP="006F3F47"/>
    <w:p w14:paraId="58915C7B" w14:textId="77777777" w:rsidR="006F3F47" w:rsidRDefault="006F3F47" w:rsidP="006F3F47">
      <w:r>
        <w:t>```python</w:t>
      </w:r>
    </w:p>
    <w:p w14:paraId="5B95B605" w14:textId="77777777" w:rsidR="006F3F47" w:rsidRDefault="006F3F47" w:rsidP="006F3F47">
      <w:r>
        <w:t># Adding tuple to list</w:t>
      </w:r>
    </w:p>
    <w:p w14:paraId="1974C7C5" w14:textId="77777777" w:rsidR="006F3F47" w:rsidRDefault="006F3F47" w:rsidP="006F3F47">
      <w:r>
        <w:t>l = [1, 2, 3]</w:t>
      </w:r>
    </w:p>
    <w:p w14:paraId="30207DE6" w14:textId="77777777" w:rsidR="006F3F47" w:rsidRDefault="006F3F47" w:rsidP="006F3F47">
      <w:r>
        <w:t>t = (4, 5)</w:t>
      </w:r>
    </w:p>
    <w:p w14:paraId="698AB645" w14:textId="77777777" w:rsidR="006F3F47" w:rsidRDefault="006F3F47" w:rsidP="006F3F47">
      <w:proofErr w:type="spellStart"/>
      <w:r>
        <w:t>l.extend</w:t>
      </w:r>
      <w:proofErr w:type="spellEnd"/>
      <w:r>
        <w:t>(t)</w:t>
      </w:r>
    </w:p>
    <w:p w14:paraId="097F6D7B" w14:textId="77777777" w:rsidR="006F3F47" w:rsidRDefault="006F3F47" w:rsidP="006F3F47">
      <w:r>
        <w:t>print(l)</w:t>
      </w:r>
    </w:p>
    <w:p w14:paraId="7897B72F" w14:textId="77777777" w:rsidR="006F3F47" w:rsidRDefault="006F3F47" w:rsidP="006F3F47"/>
    <w:p w14:paraId="6F5B8C6B" w14:textId="77777777" w:rsidR="006F3F47" w:rsidRDefault="006F3F47" w:rsidP="006F3F47">
      <w:r>
        <w:t># Adding list to tuple</w:t>
      </w:r>
    </w:p>
    <w:p w14:paraId="2626D8F0" w14:textId="77777777" w:rsidR="006F3F47" w:rsidRDefault="006F3F47" w:rsidP="006F3F47">
      <w:r>
        <w:t>t = (1, 2, 3)</w:t>
      </w:r>
    </w:p>
    <w:p w14:paraId="3B5D309A" w14:textId="77777777" w:rsidR="006F3F47" w:rsidRDefault="006F3F47" w:rsidP="006F3F47">
      <w:r>
        <w:t>l = [4, 5]</w:t>
      </w:r>
    </w:p>
    <w:p w14:paraId="011E4D61" w14:textId="77777777" w:rsidR="006F3F47" w:rsidRDefault="006F3F47" w:rsidP="006F3F47">
      <w:r>
        <w:t>t = t + tuple(l)</w:t>
      </w:r>
    </w:p>
    <w:p w14:paraId="028B3605" w14:textId="77777777" w:rsidR="006F3F47" w:rsidRDefault="006F3F47" w:rsidP="006F3F47">
      <w:r>
        <w:t>print(t)</w:t>
      </w:r>
    </w:p>
    <w:p w14:paraId="31A3FEA3" w14:textId="77777777" w:rsidR="006F3F47" w:rsidRDefault="006F3F47" w:rsidP="006F3F47">
      <w:r>
        <w:t>```</w:t>
      </w:r>
    </w:p>
    <w:p w14:paraId="7B6C879E" w14:textId="77777777" w:rsidR="006F3F47" w:rsidRDefault="006F3F47" w:rsidP="006F3F47"/>
    <w:p w14:paraId="0D9BA622" w14:textId="77777777" w:rsidR="006F3F47" w:rsidRDefault="006F3F47" w:rsidP="006F3F47">
      <w:r>
        <w:t>### 11. Python – Closest Pair to Kth Index Element in Tuple</w:t>
      </w:r>
    </w:p>
    <w:p w14:paraId="27412D76" w14:textId="77777777" w:rsidR="006F3F47" w:rsidRDefault="006F3F47" w:rsidP="006F3F47"/>
    <w:p w14:paraId="0A79C9CF" w14:textId="77777777" w:rsidR="006F3F47" w:rsidRDefault="006F3F47" w:rsidP="006F3F47">
      <w:r>
        <w:t>You can find the closest pair to a `</w:t>
      </w:r>
      <w:proofErr w:type="spellStart"/>
      <w:r>
        <w:t>K`th</w:t>
      </w:r>
      <w:proofErr w:type="spellEnd"/>
      <w:r>
        <w:t xml:space="preserve"> index element by calculating the absolute difference.</w:t>
      </w:r>
    </w:p>
    <w:p w14:paraId="7D3FB7AD" w14:textId="77777777" w:rsidR="006F3F47" w:rsidRDefault="006F3F47" w:rsidP="006F3F47"/>
    <w:p w14:paraId="107671DE" w14:textId="77777777" w:rsidR="006F3F47" w:rsidRDefault="006F3F47" w:rsidP="006F3F47">
      <w:r>
        <w:t>```python</w:t>
      </w:r>
    </w:p>
    <w:p w14:paraId="2AFB1B74" w14:textId="77777777" w:rsidR="006F3F47" w:rsidRDefault="006F3F47" w:rsidP="006F3F47">
      <w:proofErr w:type="spellStart"/>
      <w:r>
        <w:t>def</w:t>
      </w:r>
      <w:proofErr w:type="spellEnd"/>
      <w:r>
        <w:t xml:space="preserve"> </w:t>
      </w:r>
      <w:proofErr w:type="spellStart"/>
      <w:r>
        <w:t>closest_pair_to_k</w:t>
      </w:r>
      <w:proofErr w:type="spellEnd"/>
      <w:r>
        <w:t>(t, k):</w:t>
      </w:r>
    </w:p>
    <w:p w14:paraId="7E5907C1" w14:textId="77777777" w:rsidR="006F3F47" w:rsidRDefault="006F3F47" w:rsidP="006F3F47">
      <w:r>
        <w:t xml:space="preserve">    target = t[k]</w:t>
      </w:r>
    </w:p>
    <w:p w14:paraId="388B766B" w14:textId="77777777" w:rsidR="006F3F47" w:rsidRDefault="006F3F47" w:rsidP="006F3F47">
      <w:r>
        <w:t xml:space="preserve">    </w:t>
      </w:r>
      <w:proofErr w:type="spellStart"/>
      <w:r>
        <w:t>closest_pair</w:t>
      </w:r>
      <w:proofErr w:type="spellEnd"/>
      <w:r>
        <w:t xml:space="preserve"> = min(((t[</w:t>
      </w:r>
      <w:proofErr w:type="spellStart"/>
      <w:r>
        <w:t>i</w:t>
      </w:r>
      <w:proofErr w:type="spellEnd"/>
      <w:r>
        <w:t xml:space="preserve">], t[j])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t)) for j in range(</w:t>
      </w:r>
      <w:proofErr w:type="spellStart"/>
      <w:r>
        <w:t>i</w:t>
      </w:r>
      <w:proofErr w:type="spellEnd"/>
      <w:r>
        <w:t xml:space="preserve"> + 1, </w:t>
      </w:r>
      <w:proofErr w:type="spellStart"/>
      <w:r>
        <w:t>len</w:t>
      </w:r>
      <w:proofErr w:type="spellEnd"/>
      <w:r>
        <w:t>(t))),</w:t>
      </w:r>
    </w:p>
    <w:p w14:paraId="594AB1B9" w14:textId="77777777" w:rsidR="006F3F47" w:rsidRDefault="006F3F47" w:rsidP="006F3F47">
      <w:r>
        <w:t xml:space="preserve">                       key=lambda x: abs(x[0] + x[1] - 2 * target))</w:t>
      </w:r>
    </w:p>
    <w:p w14:paraId="2190F1A8" w14:textId="77777777" w:rsidR="006F3F47" w:rsidRDefault="006F3F47" w:rsidP="006F3F47">
      <w:r>
        <w:t xml:space="preserve">    return </w:t>
      </w:r>
      <w:proofErr w:type="spellStart"/>
      <w:r>
        <w:t>closest_pair</w:t>
      </w:r>
      <w:proofErr w:type="spellEnd"/>
    </w:p>
    <w:p w14:paraId="50937FA4" w14:textId="77777777" w:rsidR="006F3F47" w:rsidRDefault="006F3F47" w:rsidP="006F3F47"/>
    <w:p w14:paraId="4594869A" w14:textId="77777777" w:rsidR="006F3F47" w:rsidRDefault="006F3F47" w:rsidP="006F3F47">
      <w:r>
        <w:t># Example usage</w:t>
      </w:r>
    </w:p>
    <w:p w14:paraId="6DFC9B7B" w14:textId="77777777" w:rsidR="006F3F47" w:rsidRDefault="006F3F47" w:rsidP="006F3F47">
      <w:r>
        <w:t>t = (1, 5, 9, 12, 15)</w:t>
      </w:r>
    </w:p>
    <w:p w14:paraId="0EE5C036" w14:textId="77777777" w:rsidR="006F3F47" w:rsidRDefault="006F3F47" w:rsidP="006F3F47">
      <w:r>
        <w:t>k = 2</w:t>
      </w:r>
    </w:p>
    <w:p w14:paraId="1F0B9B21" w14:textId="77777777" w:rsidR="006F3F47" w:rsidRDefault="006F3F47" w:rsidP="006F3F47">
      <w:r>
        <w:t>print(</w:t>
      </w:r>
      <w:proofErr w:type="spellStart"/>
      <w:r>
        <w:t>closest_pair_to_k</w:t>
      </w:r>
      <w:proofErr w:type="spellEnd"/>
      <w:r>
        <w:t>(t, k))</w:t>
      </w:r>
    </w:p>
    <w:p w14:paraId="1B4B0DB8" w14:textId="77777777" w:rsidR="006F3F47" w:rsidRDefault="006F3F47" w:rsidP="006F3F47">
      <w:r>
        <w:t>```</w:t>
      </w:r>
    </w:p>
    <w:p w14:paraId="2959FF52" w14:textId="77777777" w:rsidR="006F3F47" w:rsidRDefault="006F3F47" w:rsidP="006F3F47"/>
    <w:p w14:paraId="2486C23D" w14:textId="7CA4BE75" w:rsidR="00542D47" w:rsidRDefault="006F3F47" w:rsidP="00542D47">
      <w:r>
        <w:t>Let me know if you need further details or any additional problems solved!</w:t>
      </w:r>
    </w:p>
    <w:sectPr w:rsidR="00542D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511198" w14:textId="77777777" w:rsidR="006211B3" w:rsidRDefault="006211B3" w:rsidP="00D05728">
      <w:pPr>
        <w:spacing w:after="0" w:line="240" w:lineRule="auto"/>
      </w:pPr>
      <w:r>
        <w:separator/>
      </w:r>
    </w:p>
  </w:endnote>
  <w:endnote w:type="continuationSeparator" w:id="0">
    <w:p w14:paraId="7EFED7C9" w14:textId="77777777" w:rsidR="006211B3" w:rsidRDefault="006211B3" w:rsidP="00D05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CD7C17" w14:textId="77777777" w:rsidR="00D05728" w:rsidRDefault="00D057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6D0A2" w14:textId="77777777" w:rsidR="00D05728" w:rsidRDefault="00D057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0A8DA8" w14:textId="77777777" w:rsidR="00D05728" w:rsidRDefault="00D057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0FCE7D" w14:textId="77777777" w:rsidR="006211B3" w:rsidRDefault="006211B3" w:rsidP="00D05728">
      <w:pPr>
        <w:spacing w:after="0" w:line="240" w:lineRule="auto"/>
      </w:pPr>
      <w:r>
        <w:separator/>
      </w:r>
    </w:p>
  </w:footnote>
  <w:footnote w:type="continuationSeparator" w:id="0">
    <w:p w14:paraId="4B8CBDAD" w14:textId="77777777" w:rsidR="006211B3" w:rsidRDefault="006211B3" w:rsidP="00D05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759631" w14:textId="343F619E" w:rsidR="00D05728" w:rsidRDefault="006F3F47">
    <w:pPr>
      <w:pStyle w:val="Header"/>
    </w:pPr>
    <w:r>
      <w:rPr>
        <w:noProof/>
      </w:rPr>
    </w:r>
    <w:r w:rsidR="006F3F47">
      <w:rPr>
        <w:noProof/>
      </w:rPr>
      <w:pict w14:anchorId="7E90C4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8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AD82D" w14:textId="12D948EE" w:rsidR="00D05728" w:rsidRDefault="006F3F47">
    <w:pPr>
      <w:pStyle w:val="Header"/>
    </w:pPr>
    <w:r>
      <w:rPr>
        <w:noProof/>
      </w:rPr>
    </w:r>
    <w:r w:rsidR="006F3F47">
      <w:rPr>
        <w:noProof/>
      </w:rPr>
      <w:pict w14:anchorId="34CF8F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9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9CB6CA" w14:textId="58E93AA0" w:rsidR="00D05728" w:rsidRDefault="006F3F47">
    <w:pPr>
      <w:pStyle w:val="Header"/>
    </w:pPr>
    <w:r>
      <w:rPr>
        <w:noProof/>
      </w:rPr>
    </w:r>
    <w:r w:rsidR="006F3F47">
      <w:rPr>
        <w:noProof/>
      </w:rPr>
      <w:pict w14:anchorId="067AE8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7" o:spid="_x0000_s1025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F95EAA"/>
    <w:multiLevelType w:val="hybridMultilevel"/>
    <w:tmpl w:val="CCAA1A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064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xMbIwNbYwMjNX0lEKTi0uzszPAykwrAUAZ9F06SwAAAA="/>
  </w:docVars>
  <w:rsids>
    <w:rsidRoot w:val="009508F7"/>
    <w:rsid w:val="000E3A30"/>
    <w:rsid w:val="0027177A"/>
    <w:rsid w:val="003A7183"/>
    <w:rsid w:val="00542D47"/>
    <w:rsid w:val="006211B3"/>
    <w:rsid w:val="006F3F47"/>
    <w:rsid w:val="006F585B"/>
    <w:rsid w:val="009508F7"/>
    <w:rsid w:val="00C27A45"/>
    <w:rsid w:val="00D05728"/>
    <w:rsid w:val="00E83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E1C729"/>
  <w15:chartTrackingRefBased/>
  <w15:docId w15:val="{EEB0B23E-A1A9-4BA0-8EDE-7705EC362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4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728"/>
  </w:style>
  <w:style w:type="paragraph" w:styleId="Footer">
    <w:name w:val="footer"/>
    <w:basedOn w:val="Normal"/>
    <w:link w:val="FooterChar"/>
    <w:uiPriority w:val="99"/>
    <w:unhideWhenUsed/>
    <w:rsid w:val="00D05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5</Words>
  <Characters>4594</Characters>
  <Application>Microsoft Office Word</Application>
  <DocSecurity>0</DocSecurity>
  <Lines>38</Lines>
  <Paragraphs>10</Paragraphs>
  <ScaleCrop>false</ScaleCrop>
  <Company/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2T03:21:00Z</dcterms:created>
  <dcterms:modified xsi:type="dcterms:W3CDTF">2024-08-12T03:21:00Z</dcterms:modified>
</cp:coreProperties>
</file>